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4CDBFE" w14:textId="6C4C6E5E" w:rsidR="000C110D" w:rsidRDefault="00330A42">
      <w:pPr>
        <w:rPr>
          <w:b/>
          <w:sz w:val="28"/>
        </w:rPr>
      </w:pPr>
      <w:r>
        <w:rPr>
          <w:b/>
          <w:sz w:val="28"/>
        </w:rPr>
        <w:t>Node/Sensor Information</w:t>
      </w:r>
    </w:p>
    <w:p w14:paraId="4B32F712" w14:textId="582A3AC4" w:rsidR="00330A42" w:rsidRPr="00C36A90" w:rsidRDefault="00330A42" w:rsidP="00C36A90">
      <w:pPr>
        <w:pStyle w:val="a6"/>
        <w:numPr>
          <w:ilvl w:val="0"/>
          <w:numId w:val="3"/>
        </w:numPr>
        <w:rPr>
          <w:b/>
          <w:sz w:val="24"/>
        </w:rPr>
      </w:pPr>
      <w:r w:rsidRPr="00C36A90">
        <w:rPr>
          <w:b/>
          <w:sz w:val="24"/>
        </w:rPr>
        <w:t>Total number of Node: 9</w:t>
      </w:r>
      <w:r w:rsidR="00481349" w:rsidRPr="00C36A90">
        <w:rPr>
          <w:b/>
          <w:sz w:val="24"/>
        </w:rPr>
        <w:t>0</w:t>
      </w:r>
    </w:p>
    <w:p w14:paraId="74B344B6" w14:textId="3615CD9F" w:rsidR="00A96B4C" w:rsidRPr="00C36A90" w:rsidRDefault="00A96B4C" w:rsidP="00C36A90">
      <w:pPr>
        <w:pStyle w:val="a6"/>
        <w:numPr>
          <w:ilvl w:val="0"/>
          <w:numId w:val="3"/>
        </w:numPr>
        <w:rPr>
          <w:b/>
          <w:sz w:val="24"/>
        </w:rPr>
      </w:pPr>
      <w:r w:rsidRPr="00C36A90">
        <w:rPr>
          <w:b/>
          <w:sz w:val="24"/>
        </w:rPr>
        <w:t>Nodes with Sound sensor:</w:t>
      </w:r>
      <w:r w:rsidR="00FB4F61" w:rsidRPr="00C36A90">
        <w:rPr>
          <w:b/>
          <w:sz w:val="24"/>
        </w:rPr>
        <w:t xml:space="preserve"> 63</w:t>
      </w:r>
    </w:p>
    <w:p w14:paraId="517151B0" w14:textId="2C42184B" w:rsidR="00A96B4C" w:rsidRDefault="00A96B4C" w:rsidP="00C36A90">
      <w:pPr>
        <w:pStyle w:val="a6"/>
        <w:numPr>
          <w:ilvl w:val="0"/>
          <w:numId w:val="3"/>
        </w:numPr>
        <w:rPr>
          <w:b/>
          <w:sz w:val="24"/>
        </w:rPr>
      </w:pPr>
      <w:r w:rsidRPr="00C36A90">
        <w:rPr>
          <w:b/>
          <w:sz w:val="24"/>
        </w:rPr>
        <w:t>Nodes with PM2.5 sensor:</w:t>
      </w:r>
      <w:r w:rsidR="00FB4F61" w:rsidRPr="00C36A90">
        <w:rPr>
          <w:b/>
          <w:sz w:val="24"/>
        </w:rPr>
        <w:t xml:space="preserve"> 16</w:t>
      </w:r>
    </w:p>
    <w:p w14:paraId="5E22A3C4" w14:textId="731B4B67" w:rsidR="008B04C0" w:rsidRDefault="008B04C0" w:rsidP="008B04C0">
      <w:pPr>
        <w:pStyle w:val="a6"/>
        <w:numPr>
          <w:ilvl w:val="1"/>
          <w:numId w:val="3"/>
        </w:numPr>
        <w:rPr>
          <w:b/>
          <w:sz w:val="24"/>
        </w:rPr>
      </w:pPr>
      <w:r>
        <w:rPr>
          <w:b/>
          <w:sz w:val="24"/>
        </w:rPr>
        <w:t>Pm25_atm: 1</w:t>
      </w:r>
    </w:p>
    <w:p w14:paraId="7928A94C" w14:textId="01708F91" w:rsidR="008B04C0" w:rsidRPr="008B04C0" w:rsidRDefault="008B04C0" w:rsidP="008B04C0">
      <w:pPr>
        <w:pStyle w:val="a6"/>
        <w:numPr>
          <w:ilvl w:val="1"/>
          <w:numId w:val="3"/>
        </w:numPr>
        <w:rPr>
          <w:b/>
          <w:sz w:val="24"/>
        </w:rPr>
      </w:pPr>
      <w:r>
        <w:rPr>
          <w:b/>
          <w:sz w:val="24"/>
        </w:rPr>
        <w:t xml:space="preserve">Pm2_5: only 2 are giving data. </w:t>
      </w:r>
    </w:p>
    <w:p w14:paraId="5C1B344D" w14:textId="0D0EB29A" w:rsidR="00330A42" w:rsidRDefault="00A96B4C" w:rsidP="00C36A90">
      <w:pPr>
        <w:pStyle w:val="a6"/>
        <w:numPr>
          <w:ilvl w:val="0"/>
          <w:numId w:val="3"/>
        </w:numPr>
        <w:rPr>
          <w:b/>
          <w:sz w:val="24"/>
        </w:rPr>
      </w:pPr>
      <w:r w:rsidRPr="00C36A90">
        <w:rPr>
          <w:b/>
          <w:sz w:val="24"/>
        </w:rPr>
        <w:t>Nodes with No</w:t>
      </w:r>
      <w:r w:rsidRPr="00C36A90">
        <w:rPr>
          <w:b/>
          <w:sz w:val="24"/>
          <w:vertAlign w:val="subscript"/>
        </w:rPr>
        <w:t>2</w:t>
      </w:r>
      <w:r w:rsidRPr="00C36A90">
        <w:rPr>
          <w:b/>
          <w:sz w:val="24"/>
        </w:rPr>
        <w:t xml:space="preserve"> sensor:</w:t>
      </w:r>
      <w:r w:rsidR="00FB4F61" w:rsidRPr="00C36A90">
        <w:rPr>
          <w:b/>
          <w:sz w:val="24"/>
        </w:rPr>
        <w:t xml:space="preserve"> 33</w:t>
      </w:r>
    </w:p>
    <w:p w14:paraId="131FF4E9" w14:textId="06B40E2C" w:rsidR="00C36A90" w:rsidRPr="00C36A90" w:rsidRDefault="00C36A90" w:rsidP="00C36A90">
      <w:pPr>
        <w:pStyle w:val="a6"/>
        <w:rPr>
          <w:b/>
          <w:sz w:val="24"/>
        </w:rPr>
      </w:pPr>
      <w:r>
        <w:rPr>
          <w:b/>
          <w:sz w:val="24"/>
        </w:rPr>
        <w:t xml:space="preserve"> </w:t>
      </w:r>
    </w:p>
    <w:tbl>
      <w:tblPr>
        <w:tblStyle w:val="a3"/>
        <w:tblW w:w="9359" w:type="dxa"/>
        <w:tblLayout w:type="fixed"/>
        <w:tblLook w:val="04A0" w:firstRow="1" w:lastRow="0" w:firstColumn="1" w:lastColumn="0" w:noHBand="0" w:noVBand="1"/>
      </w:tblPr>
      <w:tblGrid>
        <w:gridCol w:w="1795"/>
        <w:gridCol w:w="1710"/>
        <w:gridCol w:w="2340"/>
        <w:gridCol w:w="1024"/>
        <w:gridCol w:w="1226"/>
        <w:gridCol w:w="1264"/>
      </w:tblGrid>
      <w:tr w:rsidR="00A36CE3" w14:paraId="2C8BEE99" w14:textId="77777777" w:rsidTr="00A36CE3">
        <w:trPr>
          <w:trHeight w:val="327"/>
        </w:trPr>
        <w:tc>
          <w:tcPr>
            <w:tcW w:w="1795" w:type="dxa"/>
            <w:shd w:val="clear" w:color="auto" w:fill="D5DCE4" w:themeFill="text2" w:themeFillTint="33"/>
            <w:vAlign w:val="center"/>
          </w:tcPr>
          <w:p w14:paraId="4799B1BF" w14:textId="072F45B8" w:rsidR="00A36CE3" w:rsidRDefault="00A36CE3" w:rsidP="00A36CE3">
            <w:pPr>
              <w:jc w:val="center"/>
            </w:pPr>
            <w:r>
              <w:t>Data</w:t>
            </w:r>
          </w:p>
        </w:tc>
        <w:tc>
          <w:tcPr>
            <w:tcW w:w="1710" w:type="dxa"/>
            <w:shd w:val="clear" w:color="auto" w:fill="D5DCE4" w:themeFill="text2" w:themeFillTint="33"/>
            <w:vAlign w:val="center"/>
          </w:tcPr>
          <w:p w14:paraId="6E44BBE2" w14:textId="1037F73C" w:rsidR="00A36CE3" w:rsidRDefault="00A36CE3" w:rsidP="00A36CE3">
            <w:pPr>
              <w:jc w:val="center"/>
            </w:pPr>
            <w:r>
              <w:t>Sensor</w:t>
            </w:r>
          </w:p>
        </w:tc>
        <w:tc>
          <w:tcPr>
            <w:tcW w:w="2340" w:type="dxa"/>
            <w:shd w:val="clear" w:color="auto" w:fill="D5DCE4" w:themeFill="text2" w:themeFillTint="33"/>
            <w:vAlign w:val="center"/>
          </w:tcPr>
          <w:p w14:paraId="5DE8C296" w14:textId="136883B1" w:rsidR="00A36CE3" w:rsidRDefault="00A36CE3" w:rsidP="00A36CE3">
            <w:pPr>
              <w:jc w:val="center"/>
            </w:pPr>
            <w:r>
              <w:t>Parameter</w:t>
            </w:r>
          </w:p>
        </w:tc>
        <w:tc>
          <w:tcPr>
            <w:tcW w:w="1024" w:type="dxa"/>
            <w:shd w:val="clear" w:color="auto" w:fill="D5DCE4" w:themeFill="text2" w:themeFillTint="33"/>
            <w:vAlign w:val="center"/>
          </w:tcPr>
          <w:p w14:paraId="457DED80" w14:textId="00A30A07" w:rsidR="00A36CE3" w:rsidRDefault="00A36CE3" w:rsidP="00A36CE3">
            <w:pPr>
              <w:jc w:val="center"/>
            </w:pPr>
            <w:proofErr w:type="spellStart"/>
            <w:r>
              <w:t>Hrf_unit</w:t>
            </w:r>
            <w:proofErr w:type="spellEnd"/>
          </w:p>
        </w:tc>
        <w:tc>
          <w:tcPr>
            <w:tcW w:w="1226" w:type="dxa"/>
            <w:shd w:val="clear" w:color="auto" w:fill="D5DCE4" w:themeFill="text2" w:themeFillTint="33"/>
            <w:vAlign w:val="center"/>
          </w:tcPr>
          <w:p w14:paraId="0B0D2EC1" w14:textId="25A29C62" w:rsidR="00A36CE3" w:rsidRDefault="00A36CE3" w:rsidP="00A36CE3">
            <w:pPr>
              <w:jc w:val="center"/>
            </w:pPr>
            <w:proofErr w:type="spellStart"/>
            <w:r>
              <w:t>Hrf_minval</w:t>
            </w:r>
            <w:proofErr w:type="spellEnd"/>
          </w:p>
        </w:tc>
        <w:tc>
          <w:tcPr>
            <w:tcW w:w="1264" w:type="dxa"/>
            <w:shd w:val="clear" w:color="auto" w:fill="D5DCE4" w:themeFill="text2" w:themeFillTint="33"/>
            <w:vAlign w:val="center"/>
          </w:tcPr>
          <w:p w14:paraId="13C76122" w14:textId="322F6C71" w:rsidR="00A36CE3" w:rsidRDefault="00A36CE3" w:rsidP="00A36CE3">
            <w:pPr>
              <w:jc w:val="center"/>
            </w:pPr>
            <w:proofErr w:type="spellStart"/>
            <w:r>
              <w:t>Hrf_maxval</w:t>
            </w:r>
            <w:proofErr w:type="spellEnd"/>
          </w:p>
        </w:tc>
      </w:tr>
      <w:tr w:rsidR="00A36CE3" w14:paraId="410D661E" w14:textId="77777777" w:rsidTr="00A36CE3">
        <w:trPr>
          <w:trHeight w:val="309"/>
        </w:trPr>
        <w:tc>
          <w:tcPr>
            <w:tcW w:w="1795" w:type="dxa"/>
            <w:vAlign w:val="center"/>
          </w:tcPr>
          <w:p w14:paraId="323B16F8" w14:textId="6C854A49" w:rsidR="00A36CE3" w:rsidRDefault="00A36CE3" w:rsidP="00A36CE3">
            <w:pPr>
              <w:jc w:val="center"/>
            </w:pPr>
            <w:r>
              <w:t>No2</w:t>
            </w:r>
          </w:p>
        </w:tc>
        <w:tc>
          <w:tcPr>
            <w:tcW w:w="1710" w:type="dxa"/>
            <w:vAlign w:val="center"/>
          </w:tcPr>
          <w:p w14:paraId="33D73055" w14:textId="2FE82B61" w:rsidR="00A36CE3" w:rsidRDefault="00A36CE3" w:rsidP="00A36CE3">
            <w:pPr>
              <w:jc w:val="center"/>
            </w:pPr>
            <w:r>
              <w:t>no2</w:t>
            </w:r>
          </w:p>
        </w:tc>
        <w:tc>
          <w:tcPr>
            <w:tcW w:w="2340" w:type="dxa"/>
            <w:vAlign w:val="center"/>
          </w:tcPr>
          <w:p w14:paraId="1FED0203" w14:textId="6D073C2B" w:rsidR="00A36CE3" w:rsidRDefault="00A36CE3" w:rsidP="00A36CE3">
            <w:pPr>
              <w:jc w:val="center"/>
            </w:pPr>
            <w:r>
              <w:t>concentration</w:t>
            </w:r>
          </w:p>
        </w:tc>
        <w:tc>
          <w:tcPr>
            <w:tcW w:w="1024" w:type="dxa"/>
            <w:vAlign w:val="center"/>
          </w:tcPr>
          <w:p w14:paraId="6272DF5D" w14:textId="58B475A1" w:rsidR="00A36CE3" w:rsidRDefault="00A36CE3" w:rsidP="00A36CE3">
            <w:pPr>
              <w:jc w:val="center"/>
            </w:pPr>
            <w:r>
              <w:t>ppm</w:t>
            </w:r>
          </w:p>
        </w:tc>
        <w:tc>
          <w:tcPr>
            <w:tcW w:w="1226" w:type="dxa"/>
            <w:vAlign w:val="center"/>
          </w:tcPr>
          <w:p w14:paraId="6BEFEE6A" w14:textId="1E118EA9" w:rsidR="00A36CE3" w:rsidRDefault="00A36CE3" w:rsidP="00A36CE3">
            <w:pPr>
              <w:jc w:val="center"/>
            </w:pPr>
            <w:r>
              <w:t>0</w:t>
            </w:r>
          </w:p>
        </w:tc>
        <w:tc>
          <w:tcPr>
            <w:tcW w:w="1264" w:type="dxa"/>
            <w:vAlign w:val="center"/>
          </w:tcPr>
          <w:p w14:paraId="6E9A4D78" w14:textId="243E1D9F" w:rsidR="00A36CE3" w:rsidRDefault="00A36CE3" w:rsidP="00A36CE3">
            <w:pPr>
              <w:jc w:val="center"/>
            </w:pPr>
            <w:r>
              <w:t>20</w:t>
            </w:r>
          </w:p>
        </w:tc>
      </w:tr>
      <w:tr w:rsidR="00A36CE3" w14:paraId="131C78F5" w14:textId="77777777" w:rsidTr="00A36CE3">
        <w:trPr>
          <w:trHeight w:val="327"/>
        </w:trPr>
        <w:tc>
          <w:tcPr>
            <w:tcW w:w="1795" w:type="dxa"/>
            <w:vMerge w:val="restart"/>
            <w:vAlign w:val="center"/>
          </w:tcPr>
          <w:p w14:paraId="3A137280" w14:textId="714E712C" w:rsidR="00A36CE3" w:rsidRDefault="00A36CE3" w:rsidP="00A36CE3">
            <w:pPr>
              <w:jc w:val="center"/>
            </w:pPr>
            <w:r>
              <w:t>PM2.5</w:t>
            </w:r>
          </w:p>
        </w:tc>
        <w:tc>
          <w:tcPr>
            <w:tcW w:w="1710" w:type="dxa"/>
            <w:vAlign w:val="center"/>
          </w:tcPr>
          <w:p w14:paraId="1F900FE0" w14:textId="242DC767" w:rsidR="00A36CE3" w:rsidRDefault="00A36CE3" w:rsidP="00A36CE3">
            <w:pPr>
              <w:jc w:val="center"/>
            </w:pPr>
            <w:r>
              <w:t>pms7003</w:t>
            </w:r>
          </w:p>
        </w:tc>
        <w:tc>
          <w:tcPr>
            <w:tcW w:w="2340" w:type="dxa"/>
            <w:vAlign w:val="center"/>
          </w:tcPr>
          <w:p w14:paraId="171C7E08" w14:textId="06B015D4" w:rsidR="00A36CE3" w:rsidRDefault="00A36CE3" w:rsidP="00A36CE3">
            <w:pPr>
              <w:jc w:val="center"/>
            </w:pPr>
            <w:r>
              <w:t>pm25_atm</w:t>
            </w:r>
            <w:r w:rsidR="008B04C0">
              <w:t xml:space="preserve"> </w:t>
            </w:r>
          </w:p>
        </w:tc>
        <w:tc>
          <w:tcPr>
            <w:tcW w:w="1024" w:type="dxa"/>
            <w:vAlign w:val="center"/>
          </w:tcPr>
          <w:p w14:paraId="3B1BB11A" w14:textId="5184E029" w:rsidR="00A36CE3" w:rsidRDefault="00A36CE3" w:rsidP="00A36CE3">
            <w:pPr>
              <w:jc w:val="center"/>
            </w:pPr>
            <w:r>
              <w:t>mg/m^3</w:t>
            </w:r>
          </w:p>
        </w:tc>
        <w:tc>
          <w:tcPr>
            <w:tcW w:w="1226" w:type="dxa"/>
            <w:vAlign w:val="center"/>
          </w:tcPr>
          <w:p w14:paraId="30661521" w14:textId="4676D9DB" w:rsidR="00A36CE3" w:rsidRDefault="00A36CE3" w:rsidP="00A36CE3">
            <w:pPr>
              <w:jc w:val="center"/>
            </w:pPr>
            <w:r>
              <w:t>0</w:t>
            </w:r>
          </w:p>
        </w:tc>
        <w:tc>
          <w:tcPr>
            <w:tcW w:w="1264" w:type="dxa"/>
            <w:vAlign w:val="center"/>
          </w:tcPr>
          <w:p w14:paraId="57454EEE" w14:textId="58907349" w:rsidR="00A36CE3" w:rsidRDefault="00A36CE3" w:rsidP="00A36CE3">
            <w:pPr>
              <w:jc w:val="center"/>
            </w:pPr>
            <w:r>
              <w:t>-</w:t>
            </w:r>
          </w:p>
        </w:tc>
      </w:tr>
      <w:tr w:rsidR="00A36CE3" w14:paraId="202AA681" w14:textId="77777777" w:rsidTr="00A36CE3">
        <w:trPr>
          <w:trHeight w:val="309"/>
        </w:trPr>
        <w:tc>
          <w:tcPr>
            <w:tcW w:w="1795" w:type="dxa"/>
            <w:vMerge/>
            <w:vAlign w:val="center"/>
          </w:tcPr>
          <w:p w14:paraId="4658FAD6" w14:textId="77777777" w:rsidR="00A36CE3" w:rsidRDefault="00A36CE3" w:rsidP="00A36CE3">
            <w:pPr>
              <w:jc w:val="center"/>
            </w:pPr>
          </w:p>
        </w:tc>
        <w:tc>
          <w:tcPr>
            <w:tcW w:w="1710" w:type="dxa"/>
            <w:vAlign w:val="center"/>
          </w:tcPr>
          <w:p w14:paraId="2F67FF2B" w14:textId="4813D9E6" w:rsidR="00A36CE3" w:rsidRDefault="00A36CE3" w:rsidP="00A36CE3">
            <w:pPr>
              <w:jc w:val="center"/>
            </w:pPr>
            <w:r>
              <w:t>opc_n2</w:t>
            </w:r>
          </w:p>
        </w:tc>
        <w:tc>
          <w:tcPr>
            <w:tcW w:w="2340" w:type="dxa"/>
            <w:vAlign w:val="center"/>
          </w:tcPr>
          <w:p w14:paraId="5E9BC78C" w14:textId="74511BAF" w:rsidR="00A36CE3" w:rsidRDefault="00A36CE3" w:rsidP="00A36CE3">
            <w:pPr>
              <w:jc w:val="center"/>
            </w:pPr>
            <w:r>
              <w:t>pm2_5</w:t>
            </w:r>
          </w:p>
        </w:tc>
        <w:tc>
          <w:tcPr>
            <w:tcW w:w="1024" w:type="dxa"/>
            <w:vAlign w:val="center"/>
          </w:tcPr>
          <w:p w14:paraId="19431D9A" w14:textId="79410465" w:rsidR="00A36CE3" w:rsidRDefault="00A36CE3" w:rsidP="00A36CE3">
            <w:pPr>
              <w:jc w:val="center"/>
            </w:pPr>
            <w:r>
              <w:t>mg/m^3</w:t>
            </w:r>
          </w:p>
        </w:tc>
        <w:tc>
          <w:tcPr>
            <w:tcW w:w="1226" w:type="dxa"/>
            <w:vAlign w:val="center"/>
          </w:tcPr>
          <w:p w14:paraId="3ED36B52" w14:textId="66A00DCB" w:rsidR="00A36CE3" w:rsidRDefault="00A36CE3" w:rsidP="00A36CE3">
            <w:pPr>
              <w:jc w:val="center"/>
            </w:pPr>
            <w:r>
              <w:t>0</w:t>
            </w:r>
          </w:p>
        </w:tc>
        <w:tc>
          <w:tcPr>
            <w:tcW w:w="1264" w:type="dxa"/>
            <w:vAlign w:val="center"/>
          </w:tcPr>
          <w:p w14:paraId="4FC9027A" w14:textId="253E2374" w:rsidR="00A36CE3" w:rsidRDefault="00A36CE3" w:rsidP="00A36CE3">
            <w:pPr>
              <w:jc w:val="center"/>
            </w:pPr>
            <w:r>
              <w:t>-</w:t>
            </w:r>
          </w:p>
        </w:tc>
      </w:tr>
      <w:tr w:rsidR="00A36CE3" w14:paraId="1EDF3C71" w14:textId="77777777" w:rsidTr="00A36CE3">
        <w:trPr>
          <w:trHeight w:val="327"/>
        </w:trPr>
        <w:tc>
          <w:tcPr>
            <w:tcW w:w="1795" w:type="dxa"/>
            <w:vMerge w:val="restart"/>
            <w:vAlign w:val="center"/>
          </w:tcPr>
          <w:p w14:paraId="16077210" w14:textId="455BD30F" w:rsidR="00A36CE3" w:rsidRDefault="00A36CE3" w:rsidP="00A36CE3">
            <w:pPr>
              <w:jc w:val="center"/>
            </w:pPr>
            <w:r>
              <w:t>Sound level</w:t>
            </w:r>
          </w:p>
          <w:p w14:paraId="1F42706B" w14:textId="55AA0F53" w:rsidR="00A36CE3" w:rsidRDefault="00A36CE3" w:rsidP="00A36CE3">
            <w:pPr>
              <w:jc w:val="center"/>
            </w:pPr>
            <w:r>
              <w:t>(</w:t>
            </w:r>
            <w:r w:rsidRPr="00A36CE3">
              <w:t>Sound pressure</w:t>
            </w:r>
            <w:r>
              <w:t>)</w:t>
            </w:r>
          </w:p>
        </w:tc>
        <w:tc>
          <w:tcPr>
            <w:tcW w:w="1710" w:type="dxa"/>
            <w:vAlign w:val="center"/>
          </w:tcPr>
          <w:p w14:paraId="0C24D976" w14:textId="0880E03A" w:rsidR="00A36CE3" w:rsidRDefault="00A36CE3" w:rsidP="00A36CE3">
            <w:pPr>
              <w:jc w:val="center"/>
            </w:pPr>
            <w:r w:rsidRPr="00A36CE3">
              <w:t>spv1840lr5h_b</w:t>
            </w:r>
          </w:p>
        </w:tc>
        <w:tc>
          <w:tcPr>
            <w:tcW w:w="2340" w:type="dxa"/>
            <w:vAlign w:val="center"/>
          </w:tcPr>
          <w:p w14:paraId="52DF6C45" w14:textId="6C9676D2" w:rsidR="00A36CE3" w:rsidRDefault="00A36CE3" w:rsidP="00A36CE3">
            <w:pPr>
              <w:jc w:val="center"/>
            </w:pPr>
            <w:r w:rsidRPr="00A36CE3">
              <w:t>intensity</w:t>
            </w:r>
          </w:p>
        </w:tc>
        <w:tc>
          <w:tcPr>
            <w:tcW w:w="1024" w:type="dxa"/>
            <w:vAlign w:val="center"/>
          </w:tcPr>
          <w:p w14:paraId="60498422" w14:textId="34ECD493" w:rsidR="00A36CE3" w:rsidRDefault="00A36CE3" w:rsidP="00A36CE3">
            <w:pPr>
              <w:jc w:val="center"/>
            </w:pPr>
            <w:r w:rsidRPr="00A36CE3">
              <w:t>dB</w:t>
            </w:r>
          </w:p>
        </w:tc>
        <w:tc>
          <w:tcPr>
            <w:tcW w:w="1226" w:type="dxa"/>
            <w:vAlign w:val="center"/>
          </w:tcPr>
          <w:p w14:paraId="7F5EE9DC" w14:textId="7CA3D6C7" w:rsidR="00A36CE3" w:rsidRDefault="00A36CE3" w:rsidP="00A36CE3">
            <w:pPr>
              <w:jc w:val="center"/>
            </w:pPr>
            <w:r>
              <w:t>0</w:t>
            </w:r>
          </w:p>
        </w:tc>
        <w:tc>
          <w:tcPr>
            <w:tcW w:w="1264" w:type="dxa"/>
            <w:vAlign w:val="center"/>
          </w:tcPr>
          <w:p w14:paraId="773E9122" w14:textId="2E0D8E8D" w:rsidR="00A36CE3" w:rsidRDefault="00A36CE3" w:rsidP="00A36CE3">
            <w:pPr>
              <w:jc w:val="center"/>
            </w:pPr>
            <w:r>
              <w:t>121</w:t>
            </w:r>
          </w:p>
        </w:tc>
      </w:tr>
      <w:tr w:rsidR="00A36CE3" w14:paraId="25C54216" w14:textId="77777777" w:rsidTr="00A36CE3">
        <w:trPr>
          <w:trHeight w:val="696"/>
        </w:trPr>
        <w:tc>
          <w:tcPr>
            <w:tcW w:w="1795" w:type="dxa"/>
            <w:vMerge/>
            <w:vAlign w:val="center"/>
          </w:tcPr>
          <w:p w14:paraId="080D8C56" w14:textId="34A76CD8" w:rsidR="00A36CE3" w:rsidRPr="00A36CE3" w:rsidRDefault="00A36CE3" w:rsidP="00A36CE3">
            <w:pPr>
              <w:jc w:val="center"/>
            </w:pPr>
          </w:p>
        </w:tc>
        <w:tc>
          <w:tcPr>
            <w:tcW w:w="1710" w:type="dxa"/>
            <w:vAlign w:val="center"/>
          </w:tcPr>
          <w:p w14:paraId="0ACD7592" w14:textId="49D5DDBE" w:rsidR="00A36CE3" w:rsidRPr="00BC5475" w:rsidRDefault="00A36CE3" w:rsidP="00A36CE3">
            <w:pPr>
              <w:jc w:val="center"/>
              <w:rPr>
                <w:color w:val="FF0000"/>
              </w:rPr>
            </w:pPr>
            <w:r w:rsidRPr="00BC5475">
              <w:rPr>
                <w:color w:val="FF0000"/>
              </w:rPr>
              <w:t>microphone</w:t>
            </w:r>
          </w:p>
        </w:tc>
        <w:tc>
          <w:tcPr>
            <w:tcW w:w="2340" w:type="dxa"/>
            <w:vAlign w:val="center"/>
          </w:tcPr>
          <w:p w14:paraId="0724099B" w14:textId="03CCDD56" w:rsidR="00A36CE3" w:rsidRPr="00BC5475" w:rsidRDefault="00A36CE3" w:rsidP="00A36CE3">
            <w:pPr>
              <w:jc w:val="center"/>
              <w:rPr>
                <w:color w:val="FF0000"/>
              </w:rPr>
            </w:pPr>
            <w:proofErr w:type="spellStart"/>
            <w:r w:rsidRPr="00BC5475">
              <w:rPr>
                <w:color w:val="FF0000"/>
              </w:rPr>
              <w:t>octave_total_intensity</w:t>
            </w:r>
            <w:proofErr w:type="spellEnd"/>
          </w:p>
        </w:tc>
        <w:tc>
          <w:tcPr>
            <w:tcW w:w="1024" w:type="dxa"/>
            <w:vAlign w:val="center"/>
          </w:tcPr>
          <w:p w14:paraId="0C912F31" w14:textId="5C16F774" w:rsidR="00A36CE3" w:rsidRPr="00BC5475" w:rsidRDefault="00A36CE3" w:rsidP="00A36CE3">
            <w:pPr>
              <w:jc w:val="center"/>
              <w:rPr>
                <w:color w:val="FF0000"/>
              </w:rPr>
            </w:pPr>
            <w:r w:rsidRPr="00BC5475">
              <w:rPr>
                <w:color w:val="FF0000"/>
              </w:rPr>
              <w:t>dB</w:t>
            </w:r>
          </w:p>
        </w:tc>
        <w:tc>
          <w:tcPr>
            <w:tcW w:w="1226" w:type="dxa"/>
            <w:vAlign w:val="center"/>
          </w:tcPr>
          <w:p w14:paraId="38CC20E6" w14:textId="7820140C" w:rsidR="00A36CE3" w:rsidRPr="00BC5475" w:rsidRDefault="00A36CE3" w:rsidP="00A36CE3">
            <w:pPr>
              <w:jc w:val="center"/>
              <w:rPr>
                <w:color w:val="FF0000"/>
              </w:rPr>
            </w:pPr>
            <w:r w:rsidRPr="00BC5475">
              <w:rPr>
                <w:color w:val="FF0000"/>
              </w:rPr>
              <w:t>0</w:t>
            </w:r>
          </w:p>
        </w:tc>
        <w:tc>
          <w:tcPr>
            <w:tcW w:w="1264" w:type="dxa"/>
            <w:vAlign w:val="center"/>
          </w:tcPr>
          <w:p w14:paraId="0A16F6F1" w14:textId="04469C3A" w:rsidR="00A36CE3" w:rsidRPr="00BC5475" w:rsidRDefault="00A36CE3" w:rsidP="00A36CE3">
            <w:pPr>
              <w:tabs>
                <w:tab w:val="left" w:pos="735"/>
              </w:tabs>
              <w:jc w:val="center"/>
              <w:rPr>
                <w:color w:val="FF0000"/>
              </w:rPr>
            </w:pPr>
            <w:r w:rsidRPr="00BC5475">
              <w:rPr>
                <w:color w:val="FF0000"/>
              </w:rPr>
              <w:t>140</w:t>
            </w:r>
          </w:p>
        </w:tc>
      </w:tr>
    </w:tbl>
    <w:p w14:paraId="565220D0" w14:textId="77777777" w:rsidR="00575330" w:rsidRDefault="00575330" w:rsidP="00575330"/>
    <w:p w14:paraId="52DAF659" w14:textId="1DA176AA" w:rsidR="00575330" w:rsidRDefault="00575330" w:rsidP="00575330">
      <w:r>
        <w:t>* `</w:t>
      </w:r>
      <w:proofErr w:type="spellStart"/>
      <w:r>
        <w:t>hrf_unit</w:t>
      </w:r>
      <w:proofErr w:type="spellEnd"/>
      <w:r>
        <w:t>` - Physical units of HRF value.</w:t>
      </w:r>
    </w:p>
    <w:p w14:paraId="35299D3C" w14:textId="77777777" w:rsidR="00575330" w:rsidRDefault="00575330" w:rsidP="00575330">
      <w:r>
        <w:t>* `</w:t>
      </w:r>
      <w:proofErr w:type="spellStart"/>
      <w:r>
        <w:t>hrf_minval</w:t>
      </w:r>
      <w:proofErr w:type="spellEnd"/>
      <w:r>
        <w:t>` - Minimum HRF value according to datasheet. Used as lower bound in range filter.</w:t>
      </w:r>
    </w:p>
    <w:p w14:paraId="5FFECECF" w14:textId="1881C5AA" w:rsidR="00575330" w:rsidRDefault="00575330" w:rsidP="00575330">
      <w:pPr>
        <w:rPr>
          <w:rFonts w:cstheme="minorHAnsi"/>
        </w:rPr>
      </w:pPr>
      <w:r>
        <w:t>* `</w:t>
      </w:r>
      <w:proofErr w:type="spellStart"/>
      <w:r>
        <w:t>hrf_maxval</w:t>
      </w:r>
      <w:proofErr w:type="spellEnd"/>
      <w:r>
        <w:t>` - Maximum HRF value according to datasheet. Used as upper bound in range filter.</w:t>
      </w:r>
      <w:r w:rsidR="00435D4C">
        <w:br/>
      </w:r>
    </w:p>
    <w:p w14:paraId="2E93F768" w14:textId="1B49575B" w:rsidR="00575330" w:rsidRPr="00575330" w:rsidRDefault="00330A42">
      <w:pPr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t>Sensor Info</w:t>
      </w:r>
    </w:p>
    <w:p w14:paraId="78D4F7C8" w14:textId="4D50C49F" w:rsidR="00435D4C" w:rsidRPr="00A36CE3" w:rsidRDefault="00435D4C">
      <w:pPr>
        <w:rPr>
          <w:rFonts w:cstheme="minorHAnsi"/>
        </w:rPr>
      </w:pPr>
      <w:r w:rsidRPr="00A36CE3">
        <w:rPr>
          <w:rFonts w:cstheme="minorHAnsi"/>
        </w:rPr>
        <w:t xml:space="preserve">no2: </w:t>
      </w:r>
      <w:hyperlink r:id="rId5" w:history="1">
        <w:r w:rsidRPr="00A36CE3">
          <w:rPr>
            <w:rStyle w:val="a4"/>
            <w:rFonts w:cstheme="minorHAnsi"/>
          </w:rPr>
          <w:t>https://github.com/waggle-sensor/sensors/blob/master/sensors/che</w:t>
        </w:r>
        <w:r w:rsidRPr="00A36CE3">
          <w:rPr>
            <w:rStyle w:val="a4"/>
            <w:rFonts w:cstheme="minorHAnsi"/>
          </w:rPr>
          <w:t>m</w:t>
        </w:r>
        <w:r w:rsidRPr="00A36CE3">
          <w:rPr>
            <w:rStyle w:val="a4"/>
            <w:rFonts w:cstheme="minorHAnsi"/>
          </w:rPr>
          <w:t>sense/no2.pdf</w:t>
        </w:r>
      </w:hyperlink>
      <w:r w:rsidRPr="00A36CE3">
        <w:rPr>
          <w:rFonts w:cstheme="minorHAnsi"/>
        </w:rPr>
        <w:t xml:space="preserve"> </w:t>
      </w:r>
    </w:p>
    <w:p w14:paraId="3394884B" w14:textId="6E9CB08B" w:rsidR="00435D4C" w:rsidRPr="00A36CE3" w:rsidRDefault="00A36CE3">
      <w:pPr>
        <w:rPr>
          <w:rFonts w:cstheme="minorHAnsi"/>
        </w:rPr>
      </w:pPr>
      <w:r>
        <w:rPr>
          <w:rFonts w:cstheme="minorHAnsi"/>
        </w:rPr>
        <w:t>p</w:t>
      </w:r>
      <w:r w:rsidR="00435D4C" w:rsidRPr="00A36CE3">
        <w:rPr>
          <w:rFonts w:cstheme="minorHAnsi"/>
        </w:rPr>
        <w:t xml:space="preserve">ms7003: </w:t>
      </w:r>
      <w:hyperlink r:id="rId6" w:history="1">
        <w:r w:rsidR="00435D4C" w:rsidRPr="00A36CE3">
          <w:rPr>
            <w:rStyle w:val="a4"/>
            <w:rFonts w:cstheme="minorHAnsi"/>
          </w:rPr>
          <w:t>https://github.com/waggle-sensor/sensors/blob/master/sensors/plantower/pms7003.pdf</w:t>
        </w:r>
      </w:hyperlink>
    </w:p>
    <w:p w14:paraId="2E55DA4A" w14:textId="2910010D" w:rsidR="00435D4C" w:rsidRPr="00A36CE3" w:rsidRDefault="00A36CE3">
      <w:pPr>
        <w:rPr>
          <w:rFonts w:cstheme="minorHAnsi"/>
          <w:color w:val="24292E"/>
          <w:shd w:val="clear" w:color="auto" w:fill="FFFFFF"/>
        </w:rPr>
      </w:pPr>
      <w:r>
        <w:rPr>
          <w:rFonts w:cstheme="minorHAnsi"/>
        </w:rPr>
        <w:t>o</w:t>
      </w:r>
      <w:r w:rsidR="00435D4C" w:rsidRPr="00A36CE3">
        <w:rPr>
          <w:rFonts w:cstheme="minorHAnsi"/>
        </w:rPr>
        <w:t xml:space="preserve">pc_n2: </w:t>
      </w:r>
      <w:hyperlink r:id="rId7" w:history="1">
        <w:r w:rsidR="00435D4C" w:rsidRPr="00A36CE3">
          <w:rPr>
            <w:rStyle w:val="a4"/>
            <w:rFonts w:cstheme="minorHAnsi"/>
            <w:shd w:val="clear" w:color="auto" w:fill="FFFFFF"/>
          </w:rPr>
          <w:t>https://github.com/waggle-sensor/sensors/blob/master/sensors/opc/opcN2.pdf</w:t>
        </w:r>
      </w:hyperlink>
    </w:p>
    <w:p w14:paraId="3871A42C" w14:textId="728A56F1" w:rsidR="00A36CE3" w:rsidRDefault="00435D4C">
      <w:pPr>
        <w:rPr>
          <w:rFonts w:cstheme="minorHAnsi"/>
          <w:color w:val="24292E"/>
          <w:shd w:val="clear" w:color="auto" w:fill="FFFFFF"/>
        </w:rPr>
      </w:pPr>
      <w:r w:rsidRPr="00A36CE3">
        <w:rPr>
          <w:rFonts w:cstheme="minorHAnsi"/>
          <w:color w:val="24292E"/>
          <w:shd w:val="clear" w:color="auto" w:fill="FFFFFF"/>
        </w:rPr>
        <w:t xml:space="preserve">spv1840lr5h_b: </w:t>
      </w:r>
      <w:hyperlink r:id="rId8" w:history="1">
        <w:r w:rsidRPr="00A36CE3">
          <w:rPr>
            <w:rStyle w:val="a4"/>
            <w:rFonts w:cstheme="minorHAnsi"/>
            <w:shd w:val="clear" w:color="auto" w:fill="FFFFFF"/>
          </w:rPr>
          <w:t>https://github.com/waggle-sensor/s</w:t>
        </w:r>
        <w:r w:rsidRPr="00A36CE3">
          <w:rPr>
            <w:rStyle w:val="a4"/>
            <w:rFonts w:cstheme="minorHAnsi"/>
            <w:shd w:val="clear" w:color="auto" w:fill="FFFFFF"/>
          </w:rPr>
          <w:t>e</w:t>
        </w:r>
        <w:r w:rsidRPr="00A36CE3">
          <w:rPr>
            <w:rStyle w:val="a4"/>
            <w:rFonts w:cstheme="minorHAnsi"/>
            <w:shd w:val="clear" w:color="auto" w:fill="FFFFFF"/>
          </w:rPr>
          <w:t>nso</w:t>
        </w:r>
        <w:r w:rsidRPr="00A36CE3">
          <w:rPr>
            <w:rStyle w:val="a4"/>
            <w:rFonts w:cstheme="minorHAnsi"/>
            <w:shd w:val="clear" w:color="auto" w:fill="FFFFFF"/>
          </w:rPr>
          <w:t>r</w:t>
        </w:r>
        <w:r w:rsidRPr="00A36CE3">
          <w:rPr>
            <w:rStyle w:val="a4"/>
            <w:rFonts w:cstheme="minorHAnsi"/>
            <w:shd w:val="clear" w:color="auto" w:fill="FFFFFF"/>
          </w:rPr>
          <w:t>s/blob/master/sensors/airsense/spv1840lr5h-b.pdf</w:t>
        </w:r>
      </w:hyperlink>
    </w:p>
    <w:p w14:paraId="403648F2" w14:textId="77777777" w:rsidR="00C36A90" w:rsidRPr="00C36A90" w:rsidRDefault="00C36A90">
      <w:pPr>
        <w:rPr>
          <w:rFonts w:cstheme="minorHAnsi"/>
          <w:color w:val="24292E"/>
          <w:shd w:val="clear" w:color="auto" w:fill="FFFFFF"/>
        </w:rPr>
      </w:pPr>
    </w:p>
    <w:p w14:paraId="14112779" w14:textId="5A727EE5" w:rsidR="00A36CE3" w:rsidRDefault="00A36CE3" w:rsidP="00A36CE3">
      <w:r>
        <w:t xml:space="preserve">* </w:t>
      </w:r>
      <w:r w:rsidRPr="00A36CE3">
        <w:t xml:space="preserve">Newly added microphone provides various level of data </w:t>
      </w:r>
      <w:r w:rsidRPr="00C36A90">
        <w:rPr>
          <w:color w:val="C00000"/>
        </w:rPr>
        <w:t>(will figure out about the octave.)</w:t>
      </w:r>
      <w:r w:rsidR="00C36A90" w:rsidRPr="00C36A90">
        <w:rPr>
          <w:color w:val="C00000"/>
        </w:rPr>
        <w:t xml:space="preserve"> </w:t>
      </w:r>
    </w:p>
    <w:p w14:paraId="68FF6DEC" w14:textId="401F83D4" w:rsidR="00A36CE3" w:rsidRPr="00A36CE3" w:rsidRDefault="00A36CE3" w:rsidP="00A36CE3">
      <w:pPr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5D144672" wp14:editId="24883697">
            <wp:extent cx="4389898" cy="1617133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34142" cy="1633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CFB0B" w14:textId="77777777" w:rsidR="00435D4C" w:rsidRDefault="00435D4C">
      <w:pPr>
        <w:rPr>
          <w:rFonts w:ascii="Segoe UI" w:hAnsi="Segoe UI" w:cs="Segoe UI"/>
          <w:color w:val="24292E"/>
          <w:sz w:val="18"/>
          <w:szCs w:val="18"/>
          <w:shd w:val="clear" w:color="auto" w:fill="FFFFFF"/>
        </w:rPr>
      </w:pPr>
    </w:p>
    <w:p w14:paraId="03881967" w14:textId="0F8634F9" w:rsidR="001704F5" w:rsidRPr="009B0C6B" w:rsidRDefault="001704F5">
      <w:pPr>
        <w:rPr>
          <w:b/>
          <w:sz w:val="24"/>
          <w:szCs w:val="24"/>
        </w:rPr>
      </w:pPr>
      <w:r w:rsidRPr="009B0C6B">
        <w:rPr>
          <w:b/>
          <w:sz w:val="24"/>
          <w:szCs w:val="24"/>
        </w:rPr>
        <w:t>API</w:t>
      </w:r>
    </w:p>
    <w:p w14:paraId="4F53014F" w14:textId="1F6C2F55" w:rsidR="001704F5" w:rsidRPr="001704F5" w:rsidRDefault="001704F5" w:rsidP="001704F5">
      <w:pPr>
        <w:pStyle w:val="a6"/>
        <w:numPr>
          <w:ilvl w:val="0"/>
          <w:numId w:val="1"/>
        </w:numPr>
      </w:pPr>
      <w:r>
        <w:t>Get list of nodes</w:t>
      </w:r>
      <w:r w:rsidR="00055BF1">
        <w:t>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85"/>
        <w:gridCol w:w="7465"/>
      </w:tblGrid>
      <w:tr w:rsidR="001704F5" w14:paraId="6D14E337" w14:textId="77777777" w:rsidTr="002522BE">
        <w:tc>
          <w:tcPr>
            <w:tcW w:w="1885" w:type="dxa"/>
            <w:vAlign w:val="center"/>
          </w:tcPr>
          <w:p w14:paraId="1100A777" w14:textId="0A07D861" w:rsidR="001704F5" w:rsidRDefault="001704F5" w:rsidP="002522BE">
            <w:pPr>
              <w:jc w:val="center"/>
            </w:pPr>
            <w:r>
              <w:t>API</w:t>
            </w:r>
          </w:p>
        </w:tc>
        <w:tc>
          <w:tcPr>
            <w:tcW w:w="7465" w:type="dxa"/>
          </w:tcPr>
          <w:p w14:paraId="61253FFE" w14:textId="5DDA5DE4" w:rsidR="001704F5" w:rsidRDefault="001704F5" w:rsidP="001704F5">
            <w:r w:rsidRPr="001704F5">
              <w:rPr>
                <w:b/>
              </w:rPr>
              <w:t>GET</w:t>
            </w:r>
            <w:r>
              <w:rPr>
                <w:b/>
              </w:rPr>
              <w:t xml:space="preserve">: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34.229.219.45</w:t>
            </w:r>
            <w:r w:rsidR="009B0C6B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:9000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</w:t>
            </w:r>
            <w:proofErr w:type="spellStart"/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api</w:t>
            </w:r>
            <w:proofErr w:type="spellEnd"/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info/nodes</w:t>
            </w:r>
          </w:p>
        </w:tc>
      </w:tr>
      <w:tr w:rsidR="001704F5" w14:paraId="6FAE30DA" w14:textId="77777777" w:rsidTr="002522BE">
        <w:tc>
          <w:tcPr>
            <w:tcW w:w="1885" w:type="dxa"/>
            <w:vAlign w:val="center"/>
          </w:tcPr>
          <w:p w14:paraId="555D9D0E" w14:textId="65A0EAB1" w:rsidR="001704F5" w:rsidRDefault="001704F5" w:rsidP="002522BE">
            <w:pPr>
              <w:jc w:val="center"/>
            </w:pPr>
            <w:r>
              <w:t>Return</w:t>
            </w:r>
          </w:p>
        </w:tc>
        <w:tc>
          <w:tcPr>
            <w:tcW w:w="7465" w:type="dxa"/>
          </w:tcPr>
          <w:p w14:paraId="035F0778" w14:textId="55FAE971" w:rsidR="001704F5" w:rsidRDefault="001704F5" w:rsidP="001704F5">
            <w:r>
              <w:t>Number of nodes, Location(Lat./</w:t>
            </w:r>
            <w:proofErr w:type="gramStart"/>
            <w:r>
              <w:t>Lon./</w:t>
            </w:r>
            <w:proofErr w:type="gramEnd"/>
            <w:r>
              <w:t xml:space="preserve">Address) of </w:t>
            </w:r>
            <w:r w:rsidR="00055BF1">
              <w:t xml:space="preserve">each </w:t>
            </w:r>
            <w:r>
              <w:t>node</w:t>
            </w:r>
          </w:p>
        </w:tc>
      </w:tr>
      <w:tr w:rsidR="001704F5" w14:paraId="4120C4E2" w14:textId="77777777" w:rsidTr="002522BE">
        <w:trPr>
          <w:trHeight w:val="944"/>
        </w:trPr>
        <w:tc>
          <w:tcPr>
            <w:tcW w:w="1885" w:type="dxa"/>
            <w:vAlign w:val="center"/>
          </w:tcPr>
          <w:p w14:paraId="0895061F" w14:textId="681C7536" w:rsidR="001704F5" w:rsidRDefault="001704F5" w:rsidP="002522BE">
            <w:pPr>
              <w:jc w:val="center"/>
            </w:pPr>
            <w:r>
              <w:t>Return format</w:t>
            </w:r>
          </w:p>
        </w:tc>
        <w:tc>
          <w:tcPr>
            <w:tcW w:w="7465" w:type="dxa"/>
          </w:tcPr>
          <w:p w14:paraId="58188E87" w14:textId="1E893F98" w:rsidR="001704F5" w:rsidRDefault="009B0C6B" w:rsidP="001704F5">
            <w:r>
              <w:rPr>
                <w:noProof/>
              </w:rPr>
              <w:drawing>
                <wp:inline distT="0" distB="0" distL="0" distR="0" wp14:anchorId="12596BDC" wp14:editId="0B8B8EE6">
                  <wp:extent cx="3800475" cy="1647825"/>
                  <wp:effectExtent l="0" t="0" r="9525" b="9525"/>
                  <wp:docPr id="5" name="그림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00475" cy="1647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7970544" w14:textId="3D933717" w:rsidR="001704F5" w:rsidRDefault="001704F5" w:rsidP="001704F5">
      <w:bookmarkStart w:id="0" w:name="_GoBack"/>
      <w:bookmarkEnd w:id="0"/>
    </w:p>
    <w:p w14:paraId="69B31AC7" w14:textId="32772250" w:rsidR="002522BE" w:rsidRPr="001704F5" w:rsidRDefault="002522BE" w:rsidP="002522BE">
      <w:pPr>
        <w:pStyle w:val="a6"/>
        <w:numPr>
          <w:ilvl w:val="0"/>
          <w:numId w:val="1"/>
        </w:numPr>
      </w:pPr>
      <w:r>
        <w:t xml:space="preserve">Get </w:t>
      </w:r>
      <w:r w:rsidR="00055BF1">
        <w:t>information of a node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85"/>
        <w:gridCol w:w="7465"/>
      </w:tblGrid>
      <w:tr w:rsidR="002522BE" w14:paraId="3108C061" w14:textId="77777777" w:rsidTr="00D74FFD">
        <w:tc>
          <w:tcPr>
            <w:tcW w:w="1885" w:type="dxa"/>
            <w:vAlign w:val="center"/>
          </w:tcPr>
          <w:p w14:paraId="17173224" w14:textId="77777777" w:rsidR="002522BE" w:rsidRDefault="002522BE" w:rsidP="00D74FFD">
            <w:pPr>
              <w:jc w:val="center"/>
            </w:pPr>
            <w:r>
              <w:t>API</w:t>
            </w:r>
          </w:p>
        </w:tc>
        <w:tc>
          <w:tcPr>
            <w:tcW w:w="7465" w:type="dxa"/>
          </w:tcPr>
          <w:p w14:paraId="6FEB4D7E" w14:textId="49E36ABE" w:rsidR="002522BE" w:rsidRDefault="002522BE" w:rsidP="00D74FFD">
            <w:r w:rsidRPr="001704F5">
              <w:rPr>
                <w:b/>
              </w:rPr>
              <w:t>GET</w:t>
            </w:r>
            <w:r>
              <w:rPr>
                <w:b/>
              </w:rPr>
              <w:t xml:space="preserve">: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34.229.219.45</w:t>
            </w:r>
            <w:r w:rsidR="009B0C6B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:9000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</w:t>
            </w:r>
            <w:proofErr w:type="spellStart"/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api</w:t>
            </w:r>
            <w:proofErr w:type="spellEnd"/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info/nodes</w:t>
            </w:r>
            <w:r w:rsidR="005C4F2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[</w:t>
            </w:r>
            <w:proofErr w:type="spellStart"/>
            <w:r w:rsidR="005C4F2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node_id</w:t>
            </w:r>
            <w:proofErr w:type="spellEnd"/>
            <w:r w:rsidR="005C4F2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]</w:t>
            </w:r>
          </w:p>
        </w:tc>
      </w:tr>
      <w:tr w:rsidR="002522BE" w14:paraId="57A79A80" w14:textId="77777777" w:rsidTr="00D74FFD">
        <w:tc>
          <w:tcPr>
            <w:tcW w:w="1885" w:type="dxa"/>
            <w:vAlign w:val="center"/>
          </w:tcPr>
          <w:p w14:paraId="37C90867" w14:textId="77777777" w:rsidR="002522BE" w:rsidRDefault="002522BE" w:rsidP="00D74FFD">
            <w:pPr>
              <w:jc w:val="center"/>
            </w:pPr>
            <w:r>
              <w:t>Return</w:t>
            </w:r>
          </w:p>
        </w:tc>
        <w:tc>
          <w:tcPr>
            <w:tcW w:w="7465" w:type="dxa"/>
          </w:tcPr>
          <w:p w14:paraId="365435FA" w14:textId="02EC17C5" w:rsidR="002522BE" w:rsidRDefault="00055BF1" w:rsidP="00D74FFD">
            <w:r>
              <w:t>Node ID, Location (Lat./</w:t>
            </w:r>
            <w:proofErr w:type="gramStart"/>
            <w:r>
              <w:t>Lon./</w:t>
            </w:r>
            <w:proofErr w:type="gramEnd"/>
            <w:r>
              <w:t xml:space="preserve">Address) of the node, Existence of sensors </w:t>
            </w:r>
          </w:p>
        </w:tc>
      </w:tr>
      <w:tr w:rsidR="002522BE" w14:paraId="75B713D3" w14:textId="77777777" w:rsidTr="00D74FFD">
        <w:trPr>
          <w:trHeight w:val="944"/>
        </w:trPr>
        <w:tc>
          <w:tcPr>
            <w:tcW w:w="1885" w:type="dxa"/>
            <w:vAlign w:val="center"/>
          </w:tcPr>
          <w:p w14:paraId="53DF02CE" w14:textId="77777777" w:rsidR="002522BE" w:rsidRDefault="002522BE" w:rsidP="00D74FFD">
            <w:pPr>
              <w:jc w:val="center"/>
            </w:pPr>
            <w:r>
              <w:t>Return format</w:t>
            </w:r>
          </w:p>
        </w:tc>
        <w:tc>
          <w:tcPr>
            <w:tcW w:w="7465" w:type="dxa"/>
          </w:tcPr>
          <w:p w14:paraId="2D7B7EAA" w14:textId="32D4FAA3" w:rsidR="002522BE" w:rsidRDefault="009B0C6B" w:rsidP="00D74FFD">
            <w:r>
              <w:rPr>
                <w:noProof/>
              </w:rPr>
              <w:drawing>
                <wp:inline distT="0" distB="0" distL="0" distR="0" wp14:anchorId="2FA00AD2" wp14:editId="29CBD855">
                  <wp:extent cx="3362325" cy="1600200"/>
                  <wp:effectExtent l="0" t="0" r="9525" b="0"/>
                  <wp:docPr id="4" name="그림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325" cy="1600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3B534B0" w14:textId="0B807E37" w:rsidR="002522BE" w:rsidRDefault="002522BE" w:rsidP="001704F5"/>
    <w:p w14:paraId="75EA03D8" w14:textId="19B22CF3" w:rsidR="002522BE" w:rsidRPr="001704F5" w:rsidRDefault="00055BF1" w:rsidP="002522BE">
      <w:pPr>
        <w:pStyle w:val="a6"/>
        <w:numPr>
          <w:ilvl w:val="0"/>
          <w:numId w:val="1"/>
        </w:numPr>
      </w:pPr>
      <w:r>
        <w:t>Get list of nodes that have a sound sensor (</w:t>
      </w:r>
      <w:r w:rsidRPr="00A36CE3">
        <w:t>spv1840lr5h_b</w:t>
      </w:r>
      <w:r>
        <w:t>)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85"/>
        <w:gridCol w:w="7465"/>
      </w:tblGrid>
      <w:tr w:rsidR="002522BE" w14:paraId="2963C389" w14:textId="77777777" w:rsidTr="00D74FFD">
        <w:tc>
          <w:tcPr>
            <w:tcW w:w="1885" w:type="dxa"/>
            <w:vAlign w:val="center"/>
          </w:tcPr>
          <w:p w14:paraId="2DA26616" w14:textId="77777777" w:rsidR="002522BE" w:rsidRDefault="002522BE" w:rsidP="00D74FFD">
            <w:pPr>
              <w:jc w:val="center"/>
            </w:pPr>
            <w:r>
              <w:t>API</w:t>
            </w:r>
          </w:p>
        </w:tc>
        <w:tc>
          <w:tcPr>
            <w:tcW w:w="7465" w:type="dxa"/>
          </w:tcPr>
          <w:p w14:paraId="4A333421" w14:textId="2B7568D0" w:rsidR="002522BE" w:rsidRDefault="002522BE" w:rsidP="00D74FFD">
            <w:r w:rsidRPr="001704F5">
              <w:rPr>
                <w:b/>
              </w:rPr>
              <w:t>GET</w:t>
            </w:r>
            <w:r>
              <w:rPr>
                <w:b/>
              </w:rPr>
              <w:t xml:space="preserve">: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34.229.219.45</w:t>
            </w:r>
            <w:r w:rsidR="009B0C6B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:9000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</w:t>
            </w:r>
            <w:proofErr w:type="spellStart"/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api</w:t>
            </w:r>
            <w:proofErr w:type="spellEnd"/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info/</w:t>
            </w:r>
            <w:r w:rsidR="00055BF1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sound</w:t>
            </w:r>
          </w:p>
        </w:tc>
      </w:tr>
      <w:tr w:rsidR="002522BE" w14:paraId="459FB011" w14:textId="77777777" w:rsidTr="00D74FFD">
        <w:tc>
          <w:tcPr>
            <w:tcW w:w="1885" w:type="dxa"/>
            <w:vAlign w:val="center"/>
          </w:tcPr>
          <w:p w14:paraId="735127AC" w14:textId="77777777" w:rsidR="002522BE" w:rsidRDefault="002522BE" w:rsidP="00D74FFD">
            <w:pPr>
              <w:jc w:val="center"/>
            </w:pPr>
            <w:r>
              <w:t>Return</w:t>
            </w:r>
          </w:p>
        </w:tc>
        <w:tc>
          <w:tcPr>
            <w:tcW w:w="7465" w:type="dxa"/>
          </w:tcPr>
          <w:p w14:paraId="0B6BE793" w14:textId="72CDC914" w:rsidR="002522BE" w:rsidRDefault="00055BF1" w:rsidP="00D74FFD">
            <w:r>
              <w:t>List of nodes with a sound sensor, Number of nodes</w:t>
            </w:r>
          </w:p>
        </w:tc>
      </w:tr>
      <w:tr w:rsidR="002522BE" w14:paraId="70E0DC91" w14:textId="77777777" w:rsidTr="00D74FFD">
        <w:trPr>
          <w:trHeight w:val="944"/>
        </w:trPr>
        <w:tc>
          <w:tcPr>
            <w:tcW w:w="1885" w:type="dxa"/>
            <w:vAlign w:val="center"/>
          </w:tcPr>
          <w:p w14:paraId="1A3268D3" w14:textId="77777777" w:rsidR="002522BE" w:rsidRDefault="002522BE" w:rsidP="00D74FFD">
            <w:pPr>
              <w:jc w:val="center"/>
            </w:pPr>
            <w:r>
              <w:lastRenderedPageBreak/>
              <w:t>Return format</w:t>
            </w:r>
          </w:p>
        </w:tc>
        <w:tc>
          <w:tcPr>
            <w:tcW w:w="7465" w:type="dxa"/>
          </w:tcPr>
          <w:p w14:paraId="7BE0E5AD" w14:textId="557829B3" w:rsidR="002522BE" w:rsidRDefault="00FB4F61" w:rsidP="00D74FFD"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72C72864" wp14:editId="693B7AD2">
                  <wp:simplePos x="0" y="0"/>
                  <wp:positionH relativeFrom="column">
                    <wp:posOffset>2202180</wp:posOffset>
                  </wp:positionH>
                  <wp:positionV relativeFrom="paragraph">
                    <wp:posOffset>88265</wp:posOffset>
                  </wp:positionV>
                  <wp:extent cx="2082800" cy="741680"/>
                  <wp:effectExtent l="0" t="0" r="0" b="1270"/>
                  <wp:wrapSquare wrapText="bothSides"/>
                  <wp:docPr id="7" name="그림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2800" cy="741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3BE67013" wp14:editId="1024AF2E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3810</wp:posOffset>
                  </wp:positionV>
                  <wp:extent cx="2014855" cy="786130"/>
                  <wp:effectExtent l="0" t="0" r="4445" b="0"/>
                  <wp:wrapSquare wrapText="bothSides"/>
                  <wp:docPr id="6" name="그림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4855" cy="7861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t xml:space="preserve"> </w:t>
            </w:r>
          </w:p>
          <w:p w14:paraId="1AEC28AB" w14:textId="3CBEB61B" w:rsidR="00FB4F61" w:rsidRDefault="00FB4F61" w:rsidP="00D74FFD"/>
        </w:tc>
      </w:tr>
    </w:tbl>
    <w:p w14:paraId="5B76C17F" w14:textId="18A2F6D4" w:rsidR="002522BE" w:rsidRDefault="002522BE" w:rsidP="001704F5"/>
    <w:p w14:paraId="3EE3F0CB" w14:textId="77777777" w:rsidR="00C36A90" w:rsidRDefault="00C36A90" w:rsidP="001704F5"/>
    <w:p w14:paraId="18636D57" w14:textId="3F7A1CDF" w:rsidR="003F0EE5" w:rsidRPr="001704F5" w:rsidRDefault="003F0EE5" w:rsidP="003F0EE5">
      <w:pPr>
        <w:pStyle w:val="a6"/>
        <w:numPr>
          <w:ilvl w:val="0"/>
          <w:numId w:val="1"/>
        </w:numPr>
      </w:pPr>
      <w:r>
        <w:t xml:space="preserve">Get list of nodes that have </w:t>
      </w:r>
      <w:r w:rsidR="00FB4F61">
        <w:t>pm2.5</w:t>
      </w:r>
      <w:r>
        <w:t xml:space="preserve"> senso</w:t>
      </w:r>
      <w:r w:rsidR="00FB4F61">
        <w:t>rs</w:t>
      </w:r>
      <w:r>
        <w:t>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85"/>
        <w:gridCol w:w="7465"/>
      </w:tblGrid>
      <w:tr w:rsidR="003F0EE5" w14:paraId="2E58723D" w14:textId="77777777" w:rsidTr="005A104E">
        <w:tc>
          <w:tcPr>
            <w:tcW w:w="1885" w:type="dxa"/>
            <w:vAlign w:val="center"/>
          </w:tcPr>
          <w:p w14:paraId="39667195" w14:textId="77777777" w:rsidR="003F0EE5" w:rsidRDefault="003F0EE5" w:rsidP="005A104E">
            <w:pPr>
              <w:jc w:val="center"/>
            </w:pPr>
            <w:r>
              <w:t>API</w:t>
            </w:r>
          </w:p>
        </w:tc>
        <w:tc>
          <w:tcPr>
            <w:tcW w:w="7465" w:type="dxa"/>
          </w:tcPr>
          <w:p w14:paraId="2A2025D7" w14:textId="49D22C57" w:rsidR="003F0EE5" w:rsidRDefault="003F0EE5" w:rsidP="005A104E">
            <w:r w:rsidRPr="001704F5">
              <w:rPr>
                <w:b/>
              </w:rPr>
              <w:t>GET</w:t>
            </w:r>
            <w:r>
              <w:rPr>
                <w:b/>
              </w:rPr>
              <w:t xml:space="preserve">: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34.229.219.45</w:t>
            </w:r>
            <w:r w:rsidR="009B0C6B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:9000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</w:t>
            </w:r>
            <w:proofErr w:type="spellStart"/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api</w:t>
            </w:r>
            <w:proofErr w:type="spellEnd"/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info</w:t>
            </w:r>
            <w:r w:rsidR="00FB4F61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pm25</w:t>
            </w:r>
          </w:p>
        </w:tc>
      </w:tr>
      <w:tr w:rsidR="003F0EE5" w14:paraId="4A30FD1C" w14:textId="77777777" w:rsidTr="005A104E">
        <w:tc>
          <w:tcPr>
            <w:tcW w:w="1885" w:type="dxa"/>
            <w:vAlign w:val="center"/>
          </w:tcPr>
          <w:p w14:paraId="12234C6E" w14:textId="77777777" w:rsidR="003F0EE5" w:rsidRDefault="003F0EE5" w:rsidP="005A104E">
            <w:pPr>
              <w:jc w:val="center"/>
            </w:pPr>
            <w:r>
              <w:t>Return</w:t>
            </w:r>
          </w:p>
        </w:tc>
        <w:tc>
          <w:tcPr>
            <w:tcW w:w="7465" w:type="dxa"/>
          </w:tcPr>
          <w:p w14:paraId="6F37C943" w14:textId="4B4A2CB9" w:rsidR="003F0EE5" w:rsidRDefault="003F0EE5" w:rsidP="005A104E">
            <w:r>
              <w:t xml:space="preserve">List of nodes with a </w:t>
            </w:r>
            <w:r w:rsidR="00C36A90">
              <w:t>pm2.5</w:t>
            </w:r>
            <w:r>
              <w:t xml:space="preserve"> sensor, Number of nodes</w:t>
            </w:r>
          </w:p>
        </w:tc>
      </w:tr>
      <w:tr w:rsidR="003F0EE5" w14:paraId="33C97954" w14:textId="77777777" w:rsidTr="005A104E">
        <w:trPr>
          <w:trHeight w:val="944"/>
        </w:trPr>
        <w:tc>
          <w:tcPr>
            <w:tcW w:w="1885" w:type="dxa"/>
            <w:vAlign w:val="center"/>
          </w:tcPr>
          <w:p w14:paraId="546AF90E" w14:textId="77777777" w:rsidR="003F0EE5" w:rsidRDefault="003F0EE5" w:rsidP="005A104E">
            <w:pPr>
              <w:jc w:val="center"/>
            </w:pPr>
            <w:r>
              <w:t>Return format</w:t>
            </w:r>
          </w:p>
        </w:tc>
        <w:tc>
          <w:tcPr>
            <w:tcW w:w="7465" w:type="dxa"/>
          </w:tcPr>
          <w:p w14:paraId="7E5489A6" w14:textId="77777777" w:rsidR="003F0EE5" w:rsidRDefault="00FB4F61" w:rsidP="005A104E">
            <w:r>
              <w:rPr>
                <w:noProof/>
              </w:rPr>
              <w:drawing>
                <wp:inline distT="0" distB="0" distL="0" distR="0" wp14:anchorId="6928BC02" wp14:editId="3B825E51">
                  <wp:extent cx="1790700" cy="922867"/>
                  <wp:effectExtent l="0" t="0" r="0" b="0"/>
                  <wp:docPr id="8" name="그림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/>
                          <a:srcRect b="68440"/>
                          <a:stretch/>
                        </pic:blipFill>
                        <pic:spPr bwMode="auto">
                          <a:xfrm>
                            <a:off x="0" y="0"/>
                            <a:ext cx="1790700" cy="92286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7CDF708F" wp14:editId="30AD43E0">
                  <wp:extent cx="1790700" cy="917575"/>
                  <wp:effectExtent l="0" t="0" r="0" b="0"/>
                  <wp:docPr id="9" name="그림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/>
                          <a:srcRect t="68621"/>
                          <a:stretch/>
                        </pic:blipFill>
                        <pic:spPr bwMode="auto">
                          <a:xfrm>
                            <a:off x="0" y="0"/>
                            <a:ext cx="1790700" cy="917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6E17EC8" w14:textId="0211C238" w:rsidR="00FB4F61" w:rsidRDefault="00FB4F61" w:rsidP="005A104E"/>
        </w:tc>
      </w:tr>
    </w:tbl>
    <w:p w14:paraId="62CAC7E4" w14:textId="5340479B" w:rsidR="003F0EE5" w:rsidRDefault="003F0EE5" w:rsidP="001704F5"/>
    <w:p w14:paraId="20EB19BB" w14:textId="1318F7DE" w:rsidR="003F0EE5" w:rsidRPr="001704F5" w:rsidRDefault="003F0EE5" w:rsidP="003F0EE5">
      <w:pPr>
        <w:pStyle w:val="a6"/>
        <w:numPr>
          <w:ilvl w:val="0"/>
          <w:numId w:val="1"/>
        </w:numPr>
      </w:pPr>
      <w:r>
        <w:t xml:space="preserve">Get list of nodes that have a </w:t>
      </w:r>
      <w:r w:rsidR="00FB4F61">
        <w:t>no2</w:t>
      </w:r>
      <w:r>
        <w:t xml:space="preserve"> sensor (</w:t>
      </w:r>
      <w:r w:rsidR="00FB4F61">
        <w:t>no2</w:t>
      </w:r>
      <w:r>
        <w:t>)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85"/>
        <w:gridCol w:w="7465"/>
      </w:tblGrid>
      <w:tr w:rsidR="003F0EE5" w14:paraId="72ACDC8A" w14:textId="77777777" w:rsidTr="005A104E">
        <w:tc>
          <w:tcPr>
            <w:tcW w:w="1885" w:type="dxa"/>
            <w:vAlign w:val="center"/>
          </w:tcPr>
          <w:p w14:paraId="7646EDE0" w14:textId="77777777" w:rsidR="003F0EE5" w:rsidRDefault="003F0EE5" w:rsidP="005A104E">
            <w:pPr>
              <w:jc w:val="center"/>
            </w:pPr>
            <w:r>
              <w:t>API</w:t>
            </w:r>
          </w:p>
        </w:tc>
        <w:tc>
          <w:tcPr>
            <w:tcW w:w="7465" w:type="dxa"/>
          </w:tcPr>
          <w:p w14:paraId="1A20AD81" w14:textId="1A3A8065" w:rsidR="003F0EE5" w:rsidRDefault="003F0EE5" w:rsidP="005A104E">
            <w:r w:rsidRPr="001704F5">
              <w:rPr>
                <w:b/>
              </w:rPr>
              <w:t>GET</w:t>
            </w:r>
            <w:r>
              <w:rPr>
                <w:b/>
              </w:rPr>
              <w:t xml:space="preserve">: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34.229.219.45</w:t>
            </w:r>
            <w:r w:rsidR="009B0C6B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:9000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</w:t>
            </w:r>
            <w:proofErr w:type="spellStart"/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api</w:t>
            </w:r>
            <w:proofErr w:type="spellEnd"/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info/</w:t>
            </w:r>
            <w:r w:rsidR="00FB4F61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no2</w:t>
            </w:r>
          </w:p>
        </w:tc>
      </w:tr>
      <w:tr w:rsidR="003F0EE5" w14:paraId="1F404D24" w14:textId="77777777" w:rsidTr="005A104E">
        <w:tc>
          <w:tcPr>
            <w:tcW w:w="1885" w:type="dxa"/>
            <w:vAlign w:val="center"/>
          </w:tcPr>
          <w:p w14:paraId="6C95A08D" w14:textId="77777777" w:rsidR="003F0EE5" w:rsidRDefault="003F0EE5" w:rsidP="005A104E">
            <w:pPr>
              <w:jc w:val="center"/>
            </w:pPr>
            <w:r>
              <w:t>Return</w:t>
            </w:r>
          </w:p>
        </w:tc>
        <w:tc>
          <w:tcPr>
            <w:tcW w:w="7465" w:type="dxa"/>
          </w:tcPr>
          <w:p w14:paraId="433D3C54" w14:textId="31E0A1D8" w:rsidR="003F0EE5" w:rsidRDefault="003F0EE5" w:rsidP="005A104E">
            <w:r>
              <w:t xml:space="preserve">List of nodes with a </w:t>
            </w:r>
            <w:r w:rsidR="00C36A90">
              <w:t>no2</w:t>
            </w:r>
            <w:r>
              <w:t xml:space="preserve"> sensor, Number of nodes</w:t>
            </w:r>
          </w:p>
        </w:tc>
      </w:tr>
      <w:tr w:rsidR="003F0EE5" w14:paraId="075CAECD" w14:textId="77777777" w:rsidTr="005A104E">
        <w:trPr>
          <w:trHeight w:val="944"/>
        </w:trPr>
        <w:tc>
          <w:tcPr>
            <w:tcW w:w="1885" w:type="dxa"/>
            <w:vAlign w:val="center"/>
          </w:tcPr>
          <w:p w14:paraId="00DC23C4" w14:textId="77777777" w:rsidR="003F0EE5" w:rsidRDefault="003F0EE5" w:rsidP="005A104E">
            <w:pPr>
              <w:jc w:val="center"/>
            </w:pPr>
            <w:r>
              <w:t>Return format</w:t>
            </w:r>
          </w:p>
        </w:tc>
        <w:tc>
          <w:tcPr>
            <w:tcW w:w="7465" w:type="dxa"/>
          </w:tcPr>
          <w:p w14:paraId="1854C6D6" w14:textId="76E565D3" w:rsidR="003F0EE5" w:rsidRDefault="00FB4F61" w:rsidP="005A104E">
            <w:r>
              <w:rPr>
                <w:noProof/>
              </w:rPr>
              <w:drawing>
                <wp:inline distT="0" distB="0" distL="0" distR="0" wp14:anchorId="42B99FB1" wp14:editId="6630333F">
                  <wp:extent cx="1924050" cy="1019175"/>
                  <wp:effectExtent l="0" t="0" r="0" b="9525"/>
                  <wp:docPr id="10" name="그림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4050" cy="1019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59803C99" wp14:editId="27A1979E">
                  <wp:extent cx="2038350" cy="1028700"/>
                  <wp:effectExtent l="0" t="0" r="0" b="0"/>
                  <wp:docPr id="11" name="그림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8350" cy="1028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407F912" w14:textId="09AAB027" w:rsidR="003F0EE5" w:rsidRDefault="003F0EE5" w:rsidP="001704F5"/>
    <w:p w14:paraId="1ACA7DF3" w14:textId="6593F0AE" w:rsidR="003F0EE5" w:rsidRPr="001704F5" w:rsidRDefault="003F0EE5" w:rsidP="003F0EE5">
      <w:pPr>
        <w:pStyle w:val="a6"/>
        <w:numPr>
          <w:ilvl w:val="0"/>
          <w:numId w:val="1"/>
        </w:numPr>
      </w:pPr>
      <w:r>
        <w:t xml:space="preserve">Get </w:t>
      </w:r>
      <w:r w:rsidR="00C36A90">
        <w:t xml:space="preserve">the latest </w:t>
      </w:r>
      <w:r w:rsidR="00FB4F61">
        <w:t>value of the sensor from node</w:t>
      </w:r>
      <w:r>
        <w:t>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85"/>
        <w:gridCol w:w="7465"/>
      </w:tblGrid>
      <w:tr w:rsidR="003F0EE5" w14:paraId="22887C94" w14:textId="77777777" w:rsidTr="005A104E">
        <w:tc>
          <w:tcPr>
            <w:tcW w:w="1885" w:type="dxa"/>
            <w:vAlign w:val="center"/>
          </w:tcPr>
          <w:p w14:paraId="654E9BE2" w14:textId="77777777" w:rsidR="003F0EE5" w:rsidRDefault="003F0EE5" w:rsidP="005A104E">
            <w:pPr>
              <w:jc w:val="center"/>
            </w:pPr>
            <w:r>
              <w:t>API</w:t>
            </w:r>
          </w:p>
        </w:tc>
        <w:tc>
          <w:tcPr>
            <w:tcW w:w="7465" w:type="dxa"/>
          </w:tcPr>
          <w:p w14:paraId="13BF0751" w14:textId="6408E859" w:rsidR="003F0EE5" w:rsidRDefault="003F0EE5" w:rsidP="005A104E">
            <w:r w:rsidRPr="001704F5">
              <w:rPr>
                <w:b/>
              </w:rPr>
              <w:t>GET</w:t>
            </w:r>
            <w:r>
              <w:rPr>
                <w:b/>
              </w:rPr>
              <w:t xml:space="preserve">: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34.229.219.45</w:t>
            </w:r>
            <w:r w:rsidR="009B0C6B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:9000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</w:t>
            </w:r>
            <w:proofErr w:type="spellStart"/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api</w:t>
            </w:r>
            <w:proofErr w:type="spellEnd"/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</w:t>
            </w:r>
            <w:r w:rsidR="00FB4F61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value</w:t>
            </w:r>
            <w:r w:rsidR="00C36A90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[</w:t>
            </w:r>
            <w:proofErr w:type="spellStart"/>
            <w:r w:rsidR="00C36A90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node_id</w:t>
            </w:r>
            <w:proofErr w:type="spellEnd"/>
            <w:r w:rsidR="00C36A90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]</w:t>
            </w:r>
          </w:p>
        </w:tc>
      </w:tr>
      <w:tr w:rsidR="003F0EE5" w14:paraId="2AD8254C" w14:textId="77777777" w:rsidTr="005A104E">
        <w:tc>
          <w:tcPr>
            <w:tcW w:w="1885" w:type="dxa"/>
            <w:vAlign w:val="center"/>
          </w:tcPr>
          <w:p w14:paraId="691FFE8C" w14:textId="77777777" w:rsidR="003F0EE5" w:rsidRDefault="003F0EE5" w:rsidP="005A104E">
            <w:pPr>
              <w:jc w:val="center"/>
            </w:pPr>
            <w:r>
              <w:t>Return</w:t>
            </w:r>
          </w:p>
        </w:tc>
        <w:tc>
          <w:tcPr>
            <w:tcW w:w="7465" w:type="dxa"/>
          </w:tcPr>
          <w:p w14:paraId="0B753753" w14:textId="25B3280A" w:rsidR="003F0EE5" w:rsidRDefault="00DE063A" w:rsidP="005A104E">
            <w:r>
              <w:t xml:space="preserve">Latest data from the node. </w:t>
            </w:r>
          </w:p>
        </w:tc>
      </w:tr>
      <w:tr w:rsidR="003F0EE5" w14:paraId="748E7ECA" w14:textId="77777777" w:rsidTr="005A104E">
        <w:trPr>
          <w:trHeight w:val="944"/>
        </w:trPr>
        <w:tc>
          <w:tcPr>
            <w:tcW w:w="1885" w:type="dxa"/>
            <w:vAlign w:val="center"/>
          </w:tcPr>
          <w:p w14:paraId="411BACA6" w14:textId="77777777" w:rsidR="003F0EE5" w:rsidRDefault="003F0EE5" w:rsidP="005A104E">
            <w:pPr>
              <w:jc w:val="center"/>
            </w:pPr>
            <w:r>
              <w:t>Return format</w:t>
            </w:r>
          </w:p>
        </w:tc>
        <w:tc>
          <w:tcPr>
            <w:tcW w:w="7465" w:type="dxa"/>
          </w:tcPr>
          <w:p w14:paraId="5DBB468D" w14:textId="77777777" w:rsidR="003F0EE5" w:rsidRDefault="003F0EE5" w:rsidP="005A104E"/>
        </w:tc>
      </w:tr>
    </w:tbl>
    <w:p w14:paraId="1BE9CEBB" w14:textId="52C898C9" w:rsidR="003F0EE5" w:rsidRDefault="003F0EE5" w:rsidP="001704F5"/>
    <w:p w14:paraId="749A459C" w14:textId="2161E812" w:rsidR="00DE063A" w:rsidRDefault="00DE063A" w:rsidP="001704F5">
      <w:r>
        <w:t xml:space="preserve">Example Active files: </w:t>
      </w:r>
      <w:hyperlink r:id="rId17" w:history="1">
        <w:r w:rsidRPr="007B30A8">
          <w:rPr>
            <w:rStyle w:val="a4"/>
          </w:rPr>
          <w:t>https://uofi.box.com/s/mlzh97gia80q1trkrvhlwgw87tm250z7</w:t>
        </w:r>
      </w:hyperlink>
      <w:r>
        <w:t xml:space="preserve"> </w:t>
      </w:r>
    </w:p>
    <w:p w14:paraId="4410BE80" w14:textId="2334FCB6" w:rsidR="00DE063A" w:rsidRDefault="00DE063A" w:rsidP="001704F5">
      <w:r>
        <w:t>(Week1 will be uploaded soon.)</w:t>
      </w:r>
    </w:p>
    <w:sectPr w:rsidR="00DE06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F93D62"/>
    <w:multiLevelType w:val="hybridMultilevel"/>
    <w:tmpl w:val="F57088CC"/>
    <w:lvl w:ilvl="0" w:tplc="1BAE47D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1C693E"/>
    <w:multiLevelType w:val="hybridMultilevel"/>
    <w:tmpl w:val="9654A22C"/>
    <w:lvl w:ilvl="0" w:tplc="5D46DC9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2D160E"/>
    <w:multiLevelType w:val="hybridMultilevel"/>
    <w:tmpl w:val="4F304132"/>
    <w:lvl w:ilvl="0" w:tplc="EE4A3DB8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YytrS0NLYwtTCxNLZU0lEKTi0uzszPAykwrgUA2SdVIiwAAAA="/>
  </w:docVars>
  <w:rsids>
    <w:rsidRoot w:val="000C110D"/>
    <w:rsid w:val="00055BF1"/>
    <w:rsid w:val="000C110D"/>
    <w:rsid w:val="001704F5"/>
    <w:rsid w:val="001B0923"/>
    <w:rsid w:val="001E1C56"/>
    <w:rsid w:val="002522BE"/>
    <w:rsid w:val="00330A42"/>
    <w:rsid w:val="003F0EE5"/>
    <w:rsid w:val="00435D4C"/>
    <w:rsid w:val="00481349"/>
    <w:rsid w:val="00505BF8"/>
    <w:rsid w:val="00575330"/>
    <w:rsid w:val="005C4F26"/>
    <w:rsid w:val="007B52CD"/>
    <w:rsid w:val="008B04AB"/>
    <w:rsid w:val="008B04C0"/>
    <w:rsid w:val="009B0C6B"/>
    <w:rsid w:val="00A36CE3"/>
    <w:rsid w:val="00A96B4C"/>
    <w:rsid w:val="00AD04E3"/>
    <w:rsid w:val="00AE18EA"/>
    <w:rsid w:val="00BC5475"/>
    <w:rsid w:val="00C36A90"/>
    <w:rsid w:val="00DA274D"/>
    <w:rsid w:val="00DE063A"/>
    <w:rsid w:val="00FB4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1CD15E"/>
  <w15:chartTrackingRefBased/>
  <w15:docId w15:val="{B438D55F-B885-40D6-B1F9-56341E12F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C11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435D4C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435D4C"/>
    <w:rPr>
      <w:color w:val="605E5C"/>
      <w:shd w:val="clear" w:color="auto" w:fill="E1DFDD"/>
    </w:rPr>
  </w:style>
  <w:style w:type="paragraph" w:styleId="a6">
    <w:name w:val="List Paragraph"/>
    <w:basedOn w:val="a"/>
    <w:uiPriority w:val="34"/>
    <w:qFormat/>
    <w:rsid w:val="00A36CE3"/>
    <w:pPr>
      <w:ind w:left="720"/>
      <w:contextualSpacing/>
    </w:pPr>
  </w:style>
  <w:style w:type="character" w:styleId="a7">
    <w:name w:val="annotation reference"/>
    <w:basedOn w:val="a0"/>
    <w:uiPriority w:val="99"/>
    <w:semiHidden/>
    <w:unhideWhenUsed/>
    <w:rsid w:val="003F0EE5"/>
    <w:rPr>
      <w:sz w:val="16"/>
      <w:szCs w:val="16"/>
    </w:rPr>
  </w:style>
  <w:style w:type="paragraph" w:styleId="a8">
    <w:name w:val="annotation text"/>
    <w:basedOn w:val="a"/>
    <w:link w:val="Char"/>
    <w:uiPriority w:val="99"/>
    <w:semiHidden/>
    <w:unhideWhenUsed/>
    <w:rsid w:val="003F0EE5"/>
    <w:pPr>
      <w:spacing w:line="240" w:lineRule="auto"/>
    </w:pPr>
    <w:rPr>
      <w:sz w:val="20"/>
      <w:szCs w:val="20"/>
    </w:rPr>
  </w:style>
  <w:style w:type="character" w:customStyle="1" w:styleId="Char">
    <w:name w:val="메모 텍스트 Char"/>
    <w:basedOn w:val="a0"/>
    <w:link w:val="a8"/>
    <w:uiPriority w:val="99"/>
    <w:semiHidden/>
    <w:rsid w:val="003F0EE5"/>
    <w:rPr>
      <w:sz w:val="20"/>
      <w:szCs w:val="20"/>
    </w:rPr>
  </w:style>
  <w:style w:type="paragraph" w:styleId="a9">
    <w:name w:val="annotation subject"/>
    <w:basedOn w:val="a8"/>
    <w:next w:val="a8"/>
    <w:link w:val="Char0"/>
    <w:uiPriority w:val="99"/>
    <w:semiHidden/>
    <w:unhideWhenUsed/>
    <w:rsid w:val="003F0EE5"/>
    <w:rPr>
      <w:b/>
      <w:bCs/>
    </w:rPr>
  </w:style>
  <w:style w:type="character" w:customStyle="1" w:styleId="Char0">
    <w:name w:val="메모 주제 Char"/>
    <w:basedOn w:val="Char"/>
    <w:link w:val="a9"/>
    <w:uiPriority w:val="99"/>
    <w:semiHidden/>
    <w:rsid w:val="003F0EE5"/>
    <w:rPr>
      <w:b/>
      <w:bCs/>
      <w:sz w:val="20"/>
      <w:szCs w:val="20"/>
    </w:rPr>
  </w:style>
  <w:style w:type="paragraph" w:styleId="aa">
    <w:name w:val="Balloon Text"/>
    <w:basedOn w:val="a"/>
    <w:link w:val="Char1"/>
    <w:uiPriority w:val="99"/>
    <w:semiHidden/>
    <w:unhideWhenUsed/>
    <w:rsid w:val="003F0EE5"/>
    <w:pPr>
      <w:spacing w:after="0" w:line="240" w:lineRule="auto"/>
    </w:pPr>
    <w:rPr>
      <w:rFonts w:ascii="맑은 고딕" w:eastAsia="맑은 고딕"/>
      <w:sz w:val="18"/>
      <w:szCs w:val="18"/>
    </w:rPr>
  </w:style>
  <w:style w:type="character" w:customStyle="1" w:styleId="Char1">
    <w:name w:val="풍선 도움말 텍스트 Char"/>
    <w:basedOn w:val="a0"/>
    <w:link w:val="aa"/>
    <w:uiPriority w:val="99"/>
    <w:semiHidden/>
    <w:rsid w:val="003F0EE5"/>
    <w:rPr>
      <w:rFonts w:ascii="맑은 고딕" w:eastAsia="맑은 고딕"/>
      <w:sz w:val="18"/>
      <w:szCs w:val="18"/>
    </w:rPr>
  </w:style>
  <w:style w:type="character" w:styleId="ab">
    <w:name w:val="FollowedHyperlink"/>
    <w:basedOn w:val="a0"/>
    <w:uiPriority w:val="99"/>
    <w:semiHidden/>
    <w:unhideWhenUsed/>
    <w:rsid w:val="008B0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waggle-sensor/sensors/blob/master/sensors/airsense/spv1840lr5h-b.pdf" TargetMode="Externa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waggle-sensor/sensors/blob/master/sensors/opc/opcN2.pdf" TargetMode="External"/><Relationship Id="rId12" Type="http://schemas.openxmlformats.org/officeDocument/2006/relationships/image" Target="media/image4.png"/><Relationship Id="rId17" Type="http://schemas.openxmlformats.org/officeDocument/2006/relationships/hyperlink" Target="https://uofi.box.com/s/mlzh97gia80q1trkrvhlwgw87tm250z7" TargetMode="Externa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hyperlink" Target="https://github.com/waggle-sensor/sensors/blob/master/sensors/plantower/pms7003.pdf" TargetMode="External"/><Relationship Id="rId11" Type="http://schemas.openxmlformats.org/officeDocument/2006/relationships/image" Target="media/image3.png"/><Relationship Id="rId5" Type="http://schemas.openxmlformats.org/officeDocument/2006/relationships/hyperlink" Target="https://github.com/waggle-sensor/sensors/blob/master/sensors/chemsense/no2.pdf" TargetMode="Externa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2</TotalTime>
  <Pages>1</Pages>
  <Words>404</Words>
  <Characters>2305</Characters>
  <Application>Microsoft Office Word</Application>
  <DocSecurity>0</DocSecurity>
  <Lines>19</Lines>
  <Paragraphs>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jaaa0219@gmail.com</dc:creator>
  <cp:keywords/>
  <dc:description/>
  <cp:lastModifiedBy>Yu, Ja Eun</cp:lastModifiedBy>
  <cp:revision>9</cp:revision>
  <dcterms:created xsi:type="dcterms:W3CDTF">2018-06-12T02:17:00Z</dcterms:created>
  <dcterms:modified xsi:type="dcterms:W3CDTF">2018-06-13T19:39:00Z</dcterms:modified>
</cp:coreProperties>
</file>